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mixed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this environmental influence is not a completely passive process. Through their activities, their interactions with others, and even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arise during niche construction can indefinitely maintain cooperation. We expand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prolong the Hankshaw effect, allowing cooperation to keep hitchhiking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affects selection. Here, we explore how niche construction influence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because to the larger selective values, we performed simulations in which the selective contribution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represent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When negative niche construction is removed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pose a particularly challenging threat, as they are equally adapted, yet do not incur the cost of cooperation. When equally-adapted defectors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resist invasion in 91 of 160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7" w:name="acknowledgments"/>
      <w:bookmarkEnd w:id="37"/>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8" w:name="figures"/>
      <w:bookmarkEnd w:id="38"/>
      <w:r>
        <w:t xml:space="preserve">Figures</w:t>
      </w:r>
    </w:p>
    <w:p>
      <w:pPr>
        <w:pStyle w:val="Heading2"/>
      </w:pPr>
      <w:bookmarkStart w:id="39" w:name="fig1"/>
      <w:bookmarkEnd w:id="39"/>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0"/>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1" w:name="fig2"/>
      <w:bookmarkEnd w:id="41"/>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2"/>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3" w:name="fig3"/>
      <w:bookmarkEnd w:id="43"/>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4"/>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the dynamics of invasion. This limitation is removed in the results shown in Figure SX.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 not arise or adapt via mutation.</w:t>
      </w:r>
    </w:p>
    <w:p>
      <w:pPr>
        <w:pStyle w:val="Heading2"/>
      </w:pPr>
      <w:bookmarkStart w:id="45" w:name="fig4"/>
      <w:bookmarkEnd w:id="45"/>
      <w:r>
        <w:t xml:space="preserve">Figure 4</w:t>
      </w:r>
    </w:p>
    <w:p>
      <w:r>
        <w:t xml:space="preserve">TODO: snapshots of cooperators adapting to thwart defector invasion</w:t>
      </w:r>
      <w:r>
        <w:t xml:space="preserve"> </w:t>
      </w:r>
    </w:p>
    <w:p>
      <w:pPr>
        <w:pStyle w:val="Heading1"/>
      </w:pPr>
      <w:bookmarkStart w:id="46" w:name="tables"/>
      <w:bookmarkEnd w:id="4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7" w:name="references"/>
      <w:bookmarkEnd w:id="4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4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0">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1f7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48" Target="http://dx.doi.org/10.1038/ismej.2014.259" TargetMode="External" /><Relationship Type="http://schemas.openxmlformats.org/officeDocument/2006/relationships/hyperlink" Id="rId50" Target="http://dx.doi.org/10.1101/016667" TargetMode="External" /><Relationship Type="http://schemas.openxmlformats.org/officeDocument/2006/relationships/hyperlink" Id="rId4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38/ismej.2014.259" TargetMode="External" /><Relationship Type="http://schemas.openxmlformats.org/officeDocument/2006/relationships/hyperlink" Id="rId50" Target="http://dx.doi.org/10.1101/016667" TargetMode="External" /><Relationship Type="http://schemas.openxmlformats.org/officeDocument/2006/relationships/hyperlink" Id="rId4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